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LightGrid-Accent1"/>
        <w:tblW w:w="0" w:type="auto"/>
        <w:tblLayout w:type="fixed"/>
        <w:tblLook w:val="04A0" w:firstRow="1" w:lastRow="0" w:firstColumn="1" w:lastColumn="0" w:noHBand="0" w:noVBand="1"/>
      </w:tblPr>
      <w:tblGrid>
        <w:gridCol w:w="3188"/>
        <w:gridCol w:w="1295"/>
        <w:gridCol w:w="1038"/>
        <w:gridCol w:w="1671"/>
        <w:gridCol w:w="896"/>
        <w:gridCol w:w="896"/>
        <w:gridCol w:w="896"/>
        <w:gridCol w:w="1160"/>
        <w:gridCol w:w="1092"/>
        <w:gridCol w:w="1242"/>
        <w:gridCol w:w="1242"/>
      </w:tblGrid>
      <w:tr w:rsidR="0022384F" w:rsidTr="00223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 w:rsidP="00332BD2">
            <w:pPr>
              <w:jc w:val="center"/>
            </w:pPr>
            <w:bookmarkStart w:id="0" w:name="_GoBack"/>
            <w:bookmarkEnd w:id="0"/>
            <w:r>
              <w:t>Head Start Cluster Area</w:t>
            </w:r>
          </w:p>
        </w:tc>
        <w:tc>
          <w:tcPr>
            <w:tcW w:w="1295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y Service Area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# of Centers</w:t>
            </w:r>
          </w:p>
        </w:tc>
        <w:tc>
          <w:tcPr>
            <w:tcW w:w="1671" w:type="dxa"/>
          </w:tcPr>
          <w:p w:rsidR="0022384F" w:rsidRDefault="0022384F" w:rsidP="003515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TAL # of Children Enrolled as of </w:t>
            </w:r>
          </w:p>
          <w:p w:rsidR="0022384F" w:rsidRDefault="0022384F" w:rsidP="003515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y 1, 201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# 0-36 months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# of 3 Year Olds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# of 4 Year Olds</w:t>
            </w:r>
          </w:p>
        </w:tc>
        <w:tc>
          <w:tcPr>
            <w:tcW w:w="1160" w:type="dxa"/>
          </w:tcPr>
          <w:p w:rsidR="0022384F" w:rsidRDefault="0022384F" w:rsidP="003A17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gnant Women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me Based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# of Classrooms by County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# of Homeless</w:t>
            </w:r>
          </w:p>
          <w:p w:rsidR="0022384F" w:rsidRDefault="0022384F" w:rsidP="00AA0B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ildren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Beaufort/Jasper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aufort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8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2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Jasper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Beaufort/Jasper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aufort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Jasper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Berkeley School District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erkeley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61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6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1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rchester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Carolina CAA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ster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4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4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York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6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84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i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7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Carolina CAA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ni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Charleston County School Distric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harlest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82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94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88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3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4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 w:rsidP="001D79B4">
            <w:pPr>
              <w:jc w:val="center"/>
            </w:pPr>
            <w:r>
              <w:t>Charleston County School District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rlest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5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5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Pr="000F099C" w:rsidRDefault="0022384F">
            <w:r w:rsidRPr="000F099C">
              <w:t>Charleston County First Steps-Early Head Start Partnership</w:t>
            </w:r>
          </w:p>
        </w:tc>
        <w:tc>
          <w:tcPr>
            <w:tcW w:w="1295" w:type="dxa"/>
          </w:tcPr>
          <w:p w:rsidR="0022384F" w:rsidRPr="000F099C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Charleston</w:t>
            </w:r>
          </w:p>
        </w:tc>
        <w:tc>
          <w:tcPr>
            <w:tcW w:w="1038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2</w:t>
            </w:r>
          </w:p>
        </w:tc>
        <w:tc>
          <w:tcPr>
            <w:tcW w:w="1671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ded enrollment?</w:t>
            </w:r>
          </w:p>
        </w:tc>
        <w:tc>
          <w:tcPr>
            <w:tcW w:w="896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160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9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Chesterfield/Marlboro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sterfield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671" w:type="dxa"/>
          </w:tcPr>
          <w:p w:rsidR="0022384F" w:rsidRPr="001239CC" w:rsidRDefault="001239CC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239CC">
              <w:t>278</w:t>
            </w:r>
          </w:p>
        </w:tc>
        <w:tc>
          <w:tcPr>
            <w:tcW w:w="896" w:type="dxa"/>
          </w:tcPr>
          <w:p w:rsidR="0022384F" w:rsidRPr="001239C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239CC">
              <w:t>0</w:t>
            </w:r>
          </w:p>
        </w:tc>
        <w:tc>
          <w:tcPr>
            <w:tcW w:w="896" w:type="dxa"/>
          </w:tcPr>
          <w:p w:rsidR="0022384F" w:rsidRPr="001239CC" w:rsidRDefault="001239CC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239CC">
              <w:t>138</w:t>
            </w:r>
          </w:p>
        </w:tc>
        <w:tc>
          <w:tcPr>
            <w:tcW w:w="896" w:type="dxa"/>
          </w:tcPr>
          <w:p w:rsidR="0022384F" w:rsidRPr="001239C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239CC">
              <w:t>140</w:t>
            </w:r>
          </w:p>
        </w:tc>
        <w:tc>
          <w:tcPr>
            <w:tcW w:w="1160" w:type="dxa"/>
          </w:tcPr>
          <w:p w:rsidR="0022384F" w:rsidRPr="001239C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239CC"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rlboro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7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34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Darlington Count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arlingt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12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63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49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DD9C3" w:themeFill="background2" w:themeFillShade="E6"/>
          </w:tcPr>
          <w:p w:rsidR="0022384F" w:rsidRDefault="0022384F">
            <w:r>
              <w:t xml:space="preserve">East Coast Migrant Head Start (June 2015 – November </w:t>
            </w:r>
            <w:r>
              <w:lastRenderedPageBreak/>
              <w:t>2015)</w:t>
            </w:r>
          </w:p>
        </w:tc>
        <w:tc>
          <w:tcPr>
            <w:tcW w:w="1295" w:type="dxa"/>
            <w:shd w:val="clear" w:color="auto" w:fill="DDD9C3" w:themeFill="background2" w:themeFillShade="E6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Beaufort</w:t>
            </w:r>
          </w:p>
        </w:tc>
        <w:tc>
          <w:tcPr>
            <w:tcW w:w="1038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3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0761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0761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0761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160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7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DD9C3" w:themeFill="background2" w:themeFillShade="E6"/>
          </w:tcPr>
          <w:p w:rsidR="0022384F" w:rsidRDefault="0022384F">
            <w:r>
              <w:lastRenderedPageBreak/>
              <w:t xml:space="preserve">(Only # of Centers and the </w:t>
            </w:r>
          </w:p>
        </w:tc>
        <w:tc>
          <w:tcPr>
            <w:tcW w:w="1295" w:type="dxa"/>
            <w:shd w:val="clear" w:color="auto" w:fill="DDD9C3" w:themeFill="background2" w:themeFillShade="E6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rleston</w:t>
            </w:r>
          </w:p>
        </w:tc>
        <w:tc>
          <w:tcPr>
            <w:tcW w:w="1038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2238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2238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DD9C3" w:themeFill="background2" w:themeFillShade="E6"/>
          </w:tcPr>
          <w:p w:rsidR="0022384F" w:rsidRDefault="0022384F">
            <w:r>
              <w:t># of Classrooms are include in</w:t>
            </w:r>
          </w:p>
        </w:tc>
        <w:tc>
          <w:tcPr>
            <w:tcW w:w="1295" w:type="dxa"/>
            <w:shd w:val="clear" w:color="auto" w:fill="DDD9C3" w:themeFill="background2" w:themeFillShade="E6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larendon</w:t>
            </w:r>
          </w:p>
        </w:tc>
        <w:tc>
          <w:tcPr>
            <w:tcW w:w="1038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22384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22384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60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DD9C3" w:themeFill="background2" w:themeFillShade="E6"/>
          </w:tcPr>
          <w:p w:rsidR="0022384F" w:rsidRDefault="0022384F">
            <w:r>
              <w:t>May 1 totals)</w:t>
            </w:r>
          </w:p>
        </w:tc>
        <w:tc>
          <w:tcPr>
            <w:tcW w:w="1295" w:type="dxa"/>
            <w:shd w:val="clear" w:color="auto" w:fill="DDD9C3" w:themeFill="background2" w:themeFillShade="E6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lleton</w:t>
            </w:r>
          </w:p>
        </w:tc>
        <w:tc>
          <w:tcPr>
            <w:tcW w:w="1038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2238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2238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known</w:t>
            </w: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160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DD9C3" w:themeFill="background2" w:themeFillShade="E6"/>
          </w:tcPr>
          <w:p w:rsidR="0022384F" w:rsidRDefault="0022384F"/>
        </w:tc>
        <w:tc>
          <w:tcPr>
            <w:tcW w:w="1295" w:type="dxa"/>
            <w:shd w:val="clear" w:color="auto" w:fill="DDD9C3" w:themeFill="background2" w:themeFillShade="E6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8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71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60" w:type="dxa"/>
            <w:shd w:val="clear" w:color="auto" w:fill="DDD9C3" w:themeFill="background2" w:themeFillShade="E6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92" w:type="dxa"/>
            <w:shd w:val="clear" w:color="auto" w:fill="DDD9C3" w:themeFill="background2" w:themeFillShade="E6"/>
          </w:tcPr>
          <w:p w:rsidR="0022384F" w:rsidRDefault="0022384F" w:rsidP="003D02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D02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2384F" w:rsidRDefault="0022384F" w:rsidP="003D02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  <w:shd w:val="clear" w:color="auto" w:fill="DDD9C3" w:themeFill="background2" w:themeFillShade="E6"/>
          </w:tcPr>
          <w:p w:rsidR="0022384F" w:rsidRDefault="0022384F" w:rsidP="003D02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auto"/>
          </w:tcPr>
          <w:p w:rsidR="0022384F" w:rsidRDefault="0022384F" w:rsidP="00EB6190">
            <w:pPr>
              <w:jc w:val="center"/>
            </w:pPr>
            <w:r>
              <w:t>Head Start Cluster Area</w:t>
            </w:r>
          </w:p>
        </w:tc>
        <w:tc>
          <w:tcPr>
            <w:tcW w:w="1295" w:type="dxa"/>
            <w:shd w:val="clear" w:color="auto" w:fill="auto"/>
          </w:tcPr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11B1D">
              <w:rPr>
                <w:b/>
              </w:rPr>
              <w:t>County Service Area</w:t>
            </w:r>
          </w:p>
        </w:tc>
        <w:tc>
          <w:tcPr>
            <w:tcW w:w="1038" w:type="dxa"/>
            <w:shd w:val="clear" w:color="auto" w:fill="auto"/>
          </w:tcPr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11B1D">
              <w:rPr>
                <w:b/>
              </w:rPr>
              <w:t># of Centers</w:t>
            </w:r>
          </w:p>
        </w:tc>
        <w:tc>
          <w:tcPr>
            <w:tcW w:w="1671" w:type="dxa"/>
            <w:shd w:val="clear" w:color="auto" w:fill="auto"/>
          </w:tcPr>
          <w:p w:rsidR="0022384F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11B1D">
              <w:rPr>
                <w:b/>
              </w:rPr>
              <w:t># of Children Enrolled as of</w:t>
            </w:r>
          </w:p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y 1, 2016</w:t>
            </w:r>
          </w:p>
        </w:tc>
        <w:tc>
          <w:tcPr>
            <w:tcW w:w="896" w:type="dxa"/>
          </w:tcPr>
          <w:p w:rsidR="0022384F" w:rsidRPr="0022384F" w:rsidRDefault="0022384F" w:rsidP="002238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2384F">
              <w:rPr>
                <w:b/>
              </w:rPr>
              <w:t># 0-36 months</w:t>
            </w:r>
          </w:p>
        </w:tc>
        <w:tc>
          <w:tcPr>
            <w:tcW w:w="896" w:type="dxa"/>
          </w:tcPr>
          <w:p w:rsidR="0022384F" w:rsidRPr="0022384F" w:rsidRDefault="0022384F" w:rsidP="002238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2384F">
              <w:rPr>
                <w:b/>
              </w:rPr>
              <w:t># of 3 Year Olds</w:t>
            </w:r>
          </w:p>
        </w:tc>
        <w:tc>
          <w:tcPr>
            <w:tcW w:w="896" w:type="dxa"/>
            <w:shd w:val="clear" w:color="auto" w:fill="auto"/>
          </w:tcPr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11B1D">
              <w:rPr>
                <w:b/>
              </w:rPr>
              <w:t># of 4 Year Olds</w:t>
            </w:r>
          </w:p>
        </w:tc>
        <w:tc>
          <w:tcPr>
            <w:tcW w:w="1160" w:type="dxa"/>
            <w:shd w:val="clear" w:color="auto" w:fill="auto"/>
          </w:tcPr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11B1D">
              <w:rPr>
                <w:b/>
              </w:rPr>
              <w:t>Pregnant Women</w:t>
            </w:r>
          </w:p>
        </w:tc>
        <w:tc>
          <w:tcPr>
            <w:tcW w:w="1092" w:type="dxa"/>
            <w:shd w:val="clear" w:color="auto" w:fill="auto"/>
          </w:tcPr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Home Based</w:t>
            </w:r>
          </w:p>
        </w:tc>
        <w:tc>
          <w:tcPr>
            <w:tcW w:w="1242" w:type="dxa"/>
            <w:shd w:val="clear" w:color="auto" w:fill="auto"/>
          </w:tcPr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11B1D">
              <w:rPr>
                <w:b/>
              </w:rPr>
              <w:t># of Classrooms by County</w:t>
            </w:r>
          </w:p>
        </w:tc>
        <w:tc>
          <w:tcPr>
            <w:tcW w:w="1242" w:type="dxa"/>
          </w:tcPr>
          <w:p w:rsidR="0022384F" w:rsidRPr="00C11B1D" w:rsidRDefault="0022384F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# of Homeless Children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GLEAMNS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bbevill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8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9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dgefield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airfield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wood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7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7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urens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03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1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xingt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1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cCormick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6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ewberry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6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6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ichland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6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uda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9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9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GLEAMNS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dgefield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wood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aluda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Pr="000F099C" w:rsidRDefault="0022384F">
            <w:r w:rsidRPr="000F099C">
              <w:t>GLEAMNS Early Head Start Partnership</w:t>
            </w:r>
          </w:p>
        </w:tc>
        <w:tc>
          <w:tcPr>
            <w:tcW w:w="1295" w:type="dxa"/>
          </w:tcPr>
          <w:p w:rsidR="0022384F" w:rsidRPr="000F099C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Abbeville</w:t>
            </w:r>
          </w:p>
        </w:tc>
        <w:tc>
          <w:tcPr>
            <w:tcW w:w="1038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671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ded enrollment?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160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9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Pr="000F099C" w:rsidRDefault="0022384F"/>
        </w:tc>
        <w:tc>
          <w:tcPr>
            <w:tcW w:w="1295" w:type="dxa"/>
          </w:tcPr>
          <w:p w:rsidR="0022384F" w:rsidRPr="000F099C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Greenwood</w:t>
            </w:r>
          </w:p>
        </w:tc>
        <w:tc>
          <w:tcPr>
            <w:tcW w:w="1038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671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unded enrollment?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160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92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Pr="000F099C" w:rsidRDefault="0022384F"/>
        </w:tc>
        <w:tc>
          <w:tcPr>
            <w:tcW w:w="1295" w:type="dxa"/>
          </w:tcPr>
          <w:p w:rsidR="0022384F" w:rsidRPr="000F099C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Newberry</w:t>
            </w:r>
          </w:p>
        </w:tc>
        <w:tc>
          <w:tcPr>
            <w:tcW w:w="1038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671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ded enrollment?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160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9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Pr="001C56B2" w:rsidRDefault="0022384F">
            <w:pPr>
              <w:rPr>
                <w:highlight w:val="yellow"/>
              </w:rPr>
            </w:pPr>
          </w:p>
        </w:tc>
        <w:tc>
          <w:tcPr>
            <w:tcW w:w="1295" w:type="dxa"/>
          </w:tcPr>
          <w:p w:rsidR="0022384F" w:rsidRPr="001C56B2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038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671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896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896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896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0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092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242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242" w:type="dxa"/>
          </w:tcPr>
          <w:p w:rsidR="0022384F" w:rsidRPr="001C56B2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 w:rsidP="001D79B4">
            <w:pPr>
              <w:jc w:val="center"/>
            </w:pPr>
            <w:r>
              <w:t xml:space="preserve">ISWA Development Corp- </w:t>
            </w:r>
            <w:r>
              <w:lastRenderedPageBreak/>
              <w:t>Catawba Indian Nation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Catawba </w:t>
            </w:r>
            <w:r>
              <w:lastRenderedPageBreak/>
              <w:t>Indian Nation (York County)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kno</w:t>
            </w:r>
            <w:r>
              <w:lastRenderedPageBreak/>
              <w:t>wn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unkno</w:t>
            </w:r>
            <w:r>
              <w:lastRenderedPageBreak/>
              <w:t>wn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42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E461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E461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E461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E4619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E4619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E4619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Lancaster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ncaster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1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7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4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E461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E461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242" w:type="dxa"/>
          </w:tcPr>
          <w:p w:rsidR="0022384F" w:rsidRDefault="0022384F" w:rsidP="00E461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Lancaster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ncaster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2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Pr="000F099C" w:rsidRDefault="0022384F">
            <w:r w:rsidRPr="000F099C">
              <w:t xml:space="preserve">Lancaster County First Steps </w:t>
            </w:r>
          </w:p>
          <w:p w:rsidR="0022384F" w:rsidRPr="000F099C" w:rsidRDefault="0022384F">
            <w:r w:rsidRPr="000F099C">
              <w:t>Early Head Start Partnership</w:t>
            </w:r>
          </w:p>
        </w:tc>
        <w:tc>
          <w:tcPr>
            <w:tcW w:w="1295" w:type="dxa"/>
          </w:tcPr>
          <w:p w:rsidR="0022384F" w:rsidRPr="000F099C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Lancaster</w:t>
            </w:r>
          </w:p>
        </w:tc>
        <w:tc>
          <w:tcPr>
            <w:tcW w:w="1038" w:type="dxa"/>
          </w:tcPr>
          <w:p w:rsidR="0022384F" w:rsidRPr="000F099C" w:rsidRDefault="0022384F" w:rsidP="0095369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671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unded enrollment?</w:t>
            </w:r>
          </w:p>
        </w:tc>
        <w:tc>
          <w:tcPr>
            <w:tcW w:w="896" w:type="dxa"/>
          </w:tcPr>
          <w:p w:rsidR="0022384F" w:rsidRPr="000F099C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160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92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9</w:t>
            </w:r>
          </w:p>
        </w:tc>
        <w:tc>
          <w:tcPr>
            <w:tcW w:w="1242" w:type="dxa"/>
          </w:tcPr>
          <w:p w:rsidR="0022384F" w:rsidRPr="000F099C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Pr="001C56B2" w:rsidRDefault="0022384F">
            <w:pPr>
              <w:rPr>
                <w:highlight w:val="yellow"/>
              </w:rPr>
            </w:pPr>
          </w:p>
        </w:tc>
        <w:tc>
          <w:tcPr>
            <w:tcW w:w="1295" w:type="dxa"/>
          </w:tcPr>
          <w:p w:rsidR="0022384F" w:rsidRPr="001C56B2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038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671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896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896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896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0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092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242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242" w:type="dxa"/>
          </w:tcPr>
          <w:p w:rsidR="0022384F" w:rsidRPr="001C56B2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proofErr w:type="spellStart"/>
            <w:r>
              <w:t>Lowcountry</w:t>
            </w:r>
            <w:proofErr w:type="spellEnd"/>
            <w:r>
              <w:t xml:space="preserve"> CAA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llet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9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3746EB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12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07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mpt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3746EB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3746EB" w:rsidRDefault="003746EB" w:rsidP="00EB6190">
            <w:pPr>
              <w:jc w:val="center"/>
            </w:pPr>
            <w:r>
              <w:t>Head Start Cluster Area</w:t>
            </w:r>
          </w:p>
        </w:tc>
        <w:tc>
          <w:tcPr>
            <w:tcW w:w="1295" w:type="dxa"/>
          </w:tcPr>
          <w:p w:rsidR="003746EB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11B1D">
              <w:rPr>
                <w:b/>
              </w:rPr>
              <w:t>County Service Area</w:t>
            </w:r>
          </w:p>
        </w:tc>
        <w:tc>
          <w:tcPr>
            <w:tcW w:w="1038" w:type="dxa"/>
          </w:tcPr>
          <w:p w:rsidR="003746EB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11B1D">
              <w:rPr>
                <w:b/>
              </w:rPr>
              <w:t># of Centers</w:t>
            </w:r>
          </w:p>
        </w:tc>
        <w:tc>
          <w:tcPr>
            <w:tcW w:w="1671" w:type="dxa"/>
          </w:tcPr>
          <w:p w:rsidR="003746EB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C11B1D">
              <w:rPr>
                <w:b/>
              </w:rPr>
              <w:t># of Children Enrolled as of</w:t>
            </w:r>
          </w:p>
          <w:p w:rsidR="003746EB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b/>
              </w:rPr>
              <w:t>May 1, 2016</w:t>
            </w:r>
          </w:p>
        </w:tc>
        <w:tc>
          <w:tcPr>
            <w:tcW w:w="896" w:type="dxa"/>
          </w:tcPr>
          <w:p w:rsidR="003746EB" w:rsidRPr="0022384F" w:rsidRDefault="003746EB" w:rsidP="00AC6A6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22384F">
              <w:rPr>
                <w:b/>
              </w:rPr>
              <w:t># 0-36 months</w:t>
            </w:r>
          </w:p>
        </w:tc>
        <w:tc>
          <w:tcPr>
            <w:tcW w:w="896" w:type="dxa"/>
          </w:tcPr>
          <w:p w:rsidR="003746EB" w:rsidRPr="0022384F" w:rsidRDefault="003746EB" w:rsidP="00AC6A6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22384F">
              <w:rPr>
                <w:b/>
              </w:rPr>
              <w:t># of 3 Year Olds</w:t>
            </w:r>
          </w:p>
        </w:tc>
        <w:tc>
          <w:tcPr>
            <w:tcW w:w="896" w:type="dxa"/>
          </w:tcPr>
          <w:p w:rsidR="003746EB" w:rsidRPr="009A3CC5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9A3CC5">
              <w:rPr>
                <w:b/>
              </w:rPr>
              <w:t># of 4 year Olds</w:t>
            </w:r>
          </w:p>
        </w:tc>
        <w:tc>
          <w:tcPr>
            <w:tcW w:w="1160" w:type="dxa"/>
          </w:tcPr>
          <w:p w:rsidR="003746EB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11B1D">
              <w:rPr>
                <w:b/>
              </w:rPr>
              <w:t>Pregnant Women</w:t>
            </w:r>
          </w:p>
        </w:tc>
        <w:tc>
          <w:tcPr>
            <w:tcW w:w="1092" w:type="dxa"/>
          </w:tcPr>
          <w:p w:rsidR="003746EB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b/>
              </w:rPr>
              <w:t>Home Based</w:t>
            </w:r>
          </w:p>
        </w:tc>
        <w:tc>
          <w:tcPr>
            <w:tcW w:w="1242" w:type="dxa"/>
          </w:tcPr>
          <w:p w:rsidR="003746EB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11B1D">
              <w:rPr>
                <w:b/>
              </w:rPr>
              <w:t># of Classrooms by County</w:t>
            </w:r>
          </w:p>
        </w:tc>
        <w:tc>
          <w:tcPr>
            <w:tcW w:w="1242" w:type="dxa"/>
          </w:tcPr>
          <w:p w:rsidR="003746EB" w:rsidRPr="00C11B1D" w:rsidRDefault="003746EB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# of Homeless Children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OCAB CAA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endal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4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amberg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1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01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hou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7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rangeburg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33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BA40AA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13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8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OCAB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mberg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5</w:t>
            </w:r>
          </w:p>
        </w:tc>
        <w:tc>
          <w:tcPr>
            <w:tcW w:w="896" w:type="dxa"/>
          </w:tcPr>
          <w:p w:rsidR="0022384F" w:rsidRDefault="00BA40AA" w:rsidP="003506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5</w:t>
            </w:r>
          </w:p>
        </w:tc>
        <w:tc>
          <w:tcPr>
            <w:tcW w:w="896" w:type="dxa"/>
          </w:tcPr>
          <w:p w:rsidR="0022384F" w:rsidRDefault="00BA40AA" w:rsidP="003506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506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Pee Dee CAA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ll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6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7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lorenc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86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2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84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i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3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7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Pee Dee CAA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lorenc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7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7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i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896" w:type="dxa"/>
          </w:tcPr>
          <w:p w:rsidR="0022384F" w:rsidRDefault="00007D4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8F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Pr="003506DB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71" w:type="dxa"/>
          </w:tcPr>
          <w:p w:rsidR="0022384F" w:rsidRDefault="0022384F" w:rsidP="0035154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168C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Pr="00C11B1D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42" w:type="dxa"/>
          </w:tcPr>
          <w:p w:rsidR="0022384F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506D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Piedmont CAA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roke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1</w:t>
            </w:r>
          </w:p>
        </w:tc>
        <w:tc>
          <w:tcPr>
            <w:tcW w:w="896" w:type="dxa"/>
          </w:tcPr>
          <w:p w:rsidR="0022384F" w:rsidRDefault="004C7558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4C7558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1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partanburg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34</w:t>
            </w:r>
          </w:p>
        </w:tc>
        <w:tc>
          <w:tcPr>
            <w:tcW w:w="896" w:type="dxa"/>
          </w:tcPr>
          <w:p w:rsidR="0022384F" w:rsidRDefault="004C7558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4C7558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9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5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9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lastRenderedPageBreak/>
              <w:t>Piedmont CAA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roke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partanburg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 w:rsidP="001D79B4">
            <w:pPr>
              <w:jc w:val="center"/>
            </w:pPr>
            <w:r>
              <w:t>Richland County First Steps         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ichland County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8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8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8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SHARE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nders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97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4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1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8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vill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56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8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8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7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cone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4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2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ckens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6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2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>
            <w:r>
              <w:t>SHARE Early Head Start</w:t>
            </w:r>
          </w:p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nderson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7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7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vill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2384F" w:rsidTr="002238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conee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2384F" w:rsidTr="002238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2384F" w:rsidRDefault="0022384F"/>
        </w:tc>
        <w:tc>
          <w:tcPr>
            <w:tcW w:w="1295" w:type="dxa"/>
          </w:tcPr>
          <w:p w:rsidR="0022384F" w:rsidRDefault="00223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ckens</w:t>
            </w:r>
          </w:p>
        </w:tc>
        <w:tc>
          <w:tcPr>
            <w:tcW w:w="1038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1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896" w:type="dxa"/>
          </w:tcPr>
          <w:p w:rsidR="0022384F" w:rsidRDefault="001430DD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896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60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:rsidR="0022384F" w:rsidRDefault="0022384F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A918A1" w:rsidRDefault="00A918A1">
      <w:r>
        <w:rPr>
          <w:b/>
          <w:bCs/>
        </w:rPr>
        <w:br w:type="page"/>
      </w:r>
    </w:p>
    <w:tbl>
      <w:tblPr>
        <w:tblStyle w:val="LightGrid-Accent1"/>
        <w:tblW w:w="14616" w:type="dxa"/>
        <w:tblLayout w:type="fixed"/>
        <w:tblLook w:val="04A0" w:firstRow="1" w:lastRow="0" w:firstColumn="1" w:lastColumn="0" w:noHBand="0" w:noVBand="1"/>
      </w:tblPr>
      <w:tblGrid>
        <w:gridCol w:w="3010"/>
        <w:gridCol w:w="1231"/>
        <w:gridCol w:w="989"/>
        <w:gridCol w:w="1583"/>
        <w:gridCol w:w="95"/>
        <w:gridCol w:w="1016"/>
        <w:gridCol w:w="97"/>
        <w:gridCol w:w="1015"/>
        <w:gridCol w:w="97"/>
        <w:gridCol w:w="894"/>
        <w:gridCol w:w="219"/>
        <w:gridCol w:w="1039"/>
        <w:gridCol w:w="970"/>
        <w:gridCol w:w="1050"/>
        <w:gridCol w:w="1311"/>
      </w:tblGrid>
      <w:tr w:rsidR="00B326D3" w:rsidTr="00B326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>
            <w:pPr>
              <w:jc w:val="center"/>
            </w:pPr>
            <w:r>
              <w:lastRenderedPageBreak/>
              <w:t>Head Start Cluster Area</w:t>
            </w:r>
          </w:p>
          <w:p w:rsidR="00B326D3" w:rsidRDefault="00B326D3" w:rsidP="00EB6190">
            <w:pPr>
              <w:jc w:val="center"/>
            </w:pPr>
          </w:p>
          <w:p w:rsidR="00B326D3" w:rsidRDefault="00B326D3" w:rsidP="00EB6190">
            <w:pPr>
              <w:jc w:val="center"/>
            </w:pPr>
          </w:p>
          <w:p w:rsidR="00B326D3" w:rsidRPr="00EB6190" w:rsidRDefault="00B326D3" w:rsidP="00EB6190">
            <w:pPr>
              <w:jc w:val="center"/>
              <w:rPr>
                <w:highlight w:val="yellow"/>
              </w:rPr>
            </w:pPr>
          </w:p>
        </w:tc>
        <w:tc>
          <w:tcPr>
            <w:tcW w:w="1231" w:type="dxa"/>
          </w:tcPr>
          <w:p w:rsidR="00B326D3" w:rsidRPr="00EB6190" w:rsidRDefault="00B326D3" w:rsidP="00EB6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B6190">
              <w:t>County Service Area</w:t>
            </w:r>
          </w:p>
        </w:tc>
        <w:tc>
          <w:tcPr>
            <w:tcW w:w="989" w:type="dxa"/>
          </w:tcPr>
          <w:p w:rsidR="00B326D3" w:rsidRPr="00EB6190" w:rsidRDefault="00B326D3" w:rsidP="00EB6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B6190">
              <w:t># of Centers</w:t>
            </w:r>
          </w:p>
        </w:tc>
        <w:tc>
          <w:tcPr>
            <w:tcW w:w="1678" w:type="dxa"/>
            <w:gridSpan w:val="2"/>
          </w:tcPr>
          <w:p w:rsidR="00B326D3" w:rsidRPr="00EB6190" w:rsidRDefault="00B326D3" w:rsidP="00AA0B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B6190">
              <w:t xml:space="preserve"># of Children Enrolled as of </w:t>
            </w:r>
            <w:r>
              <w:t>May 1, 2016</w:t>
            </w:r>
          </w:p>
        </w:tc>
        <w:tc>
          <w:tcPr>
            <w:tcW w:w="1113" w:type="dxa"/>
            <w:gridSpan w:val="2"/>
          </w:tcPr>
          <w:p w:rsidR="00B326D3" w:rsidRPr="00B326D3" w:rsidRDefault="00B326D3" w:rsidP="00AC6A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326D3">
              <w:t># 0-36 months</w:t>
            </w:r>
          </w:p>
        </w:tc>
        <w:tc>
          <w:tcPr>
            <w:tcW w:w="1112" w:type="dxa"/>
            <w:gridSpan w:val="2"/>
          </w:tcPr>
          <w:p w:rsidR="00B326D3" w:rsidRPr="00B326D3" w:rsidRDefault="00B326D3" w:rsidP="00AC6A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326D3">
              <w:t># of 3 Year Olds</w:t>
            </w:r>
          </w:p>
        </w:tc>
        <w:tc>
          <w:tcPr>
            <w:tcW w:w="1113" w:type="dxa"/>
            <w:gridSpan w:val="2"/>
          </w:tcPr>
          <w:p w:rsidR="00B326D3" w:rsidRPr="00EB6190" w:rsidRDefault="00B326D3" w:rsidP="00EB6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B6190">
              <w:t># of 4 year Olds</w:t>
            </w:r>
          </w:p>
        </w:tc>
        <w:tc>
          <w:tcPr>
            <w:tcW w:w="1039" w:type="dxa"/>
          </w:tcPr>
          <w:p w:rsidR="00B326D3" w:rsidRPr="00EB6190" w:rsidRDefault="00B326D3" w:rsidP="00EB6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B6190">
              <w:t>Pregnant Women</w:t>
            </w:r>
          </w:p>
        </w:tc>
        <w:tc>
          <w:tcPr>
            <w:tcW w:w="970" w:type="dxa"/>
          </w:tcPr>
          <w:p w:rsidR="00B326D3" w:rsidRPr="00EB6190" w:rsidRDefault="00B326D3" w:rsidP="00EB6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B6190">
              <w:t>Home Based</w:t>
            </w:r>
          </w:p>
        </w:tc>
        <w:tc>
          <w:tcPr>
            <w:tcW w:w="1050" w:type="dxa"/>
          </w:tcPr>
          <w:p w:rsidR="00B326D3" w:rsidRPr="00EB6190" w:rsidRDefault="00B326D3" w:rsidP="00EB6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B6190">
              <w:t># of Classrooms by County</w:t>
            </w:r>
          </w:p>
        </w:tc>
        <w:tc>
          <w:tcPr>
            <w:tcW w:w="1311" w:type="dxa"/>
          </w:tcPr>
          <w:p w:rsidR="00B326D3" w:rsidRPr="00EB6190" w:rsidRDefault="00B326D3" w:rsidP="00EB619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# of Homeless Children</w:t>
            </w:r>
          </w:p>
        </w:tc>
      </w:tr>
      <w:tr w:rsidR="00B326D3" w:rsidRPr="000F099C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 w:rsidP="00A918A1">
            <w:r w:rsidRPr="000F099C">
              <w:t>South Carolina First Steps</w:t>
            </w:r>
          </w:p>
          <w:p w:rsidR="00B326D3" w:rsidRPr="000F099C" w:rsidRDefault="00B326D3" w:rsidP="00A918A1">
            <w:r w:rsidRPr="000F099C">
              <w:t>Early Head Start Partnership</w:t>
            </w:r>
          </w:p>
        </w:tc>
        <w:tc>
          <w:tcPr>
            <w:tcW w:w="1231" w:type="dxa"/>
          </w:tcPr>
          <w:p w:rsidR="00B326D3" w:rsidRPr="000F099C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Allendale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B326D3" w:rsidRPr="000F099C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Anderson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Bamberg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26D3" w:rsidRPr="000F099C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Berkeley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 slots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1112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Dillon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Georgetown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 slots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1112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Laurens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 slots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</w:t>
            </w:r>
          </w:p>
        </w:tc>
        <w:tc>
          <w:tcPr>
            <w:tcW w:w="1112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Lexington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Orangeburg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6F6CA9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6F6CA9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Newberry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Saluda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6F6CA9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6F6CA9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B326D3" w:rsidRPr="000F099C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0F099C" w:rsidRDefault="00B326D3"/>
        </w:tc>
        <w:tc>
          <w:tcPr>
            <w:tcW w:w="1231" w:type="dxa"/>
          </w:tcPr>
          <w:p w:rsidR="00B326D3" w:rsidRPr="000F099C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York</w:t>
            </w:r>
          </w:p>
        </w:tc>
        <w:tc>
          <w:tcPr>
            <w:tcW w:w="98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 slots</w:t>
            </w:r>
          </w:p>
        </w:tc>
        <w:tc>
          <w:tcPr>
            <w:tcW w:w="1113" w:type="dxa"/>
            <w:gridSpan w:val="2"/>
          </w:tcPr>
          <w:p w:rsidR="00B326D3" w:rsidRPr="000F099C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Pr="000F099C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39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97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F099C">
              <w:t>0</w:t>
            </w:r>
          </w:p>
        </w:tc>
        <w:tc>
          <w:tcPr>
            <w:tcW w:w="1050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Pr="000F099C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1D79B4">
            <w:pPr>
              <w:jc w:val="center"/>
            </w:pPr>
          </w:p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2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1D79B4">
            <w:pPr>
              <w:jc w:val="center"/>
            </w:pPr>
            <w:r>
              <w:t>Spartanburg County First Steps  Early Head Start</w:t>
            </w:r>
          </w:p>
        </w:tc>
        <w:tc>
          <w:tcPr>
            <w:tcW w:w="1231" w:type="dxa"/>
          </w:tcPr>
          <w:p w:rsidR="00B326D3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partanburg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0</w:t>
            </w:r>
          </w:p>
        </w:tc>
        <w:tc>
          <w:tcPr>
            <w:tcW w:w="1113" w:type="dxa"/>
            <w:gridSpan w:val="2"/>
          </w:tcPr>
          <w:p w:rsidR="00B326D3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0</w:t>
            </w:r>
          </w:p>
        </w:tc>
        <w:tc>
          <w:tcPr>
            <w:tcW w:w="1112" w:type="dxa"/>
            <w:gridSpan w:val="2"/>
          </w:tcPr>
          <w:p w:rsidR="00B326D3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7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2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1D79B4">
            <w:pPr>
              <w:jc w:val="center"/>
            </w:pPr>
            <w:r>
              <w:t>Sumter School District                     Early Head Start</w:t>
            </w:r>
          </w:p>
        </w:tc>
        <w:tc>
          <w:tcPr>
            <w:tcW w:w="1231" w:type="dxa"/>
          </w:tcPr>
          <w:p w:rsidR="00B326D3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mter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9</w:t>
            </w:r>
          </w:p>
        </w:tc>
        <w:tc>
          <w:tcPr>
            <w:tcW w:w="1113" w:type="dxa"/>
            <w:gridSpan w:val="2"/>
          </w:tcPr>
          <w:p w:rsidR="00B326D3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9</w:t>
            </w:r>
          </w:p>
        </w:tc>
        <w:tc>
          <w:tcPr>
            <w:tcW w:w="1112" w:type="dxa"/>
            <w:gridSpan w:val="2"/>
          </w:tcPr>
          <w:p w:rsidR="00B326D3" w:rsidRDefault="006F6CA9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2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>
            <w:proofErr w:type="spellStart"/>
            <w:r>
              <w:t>Waccamaw</w:t>
            </w:r>
            <w:proofErr w:type="spellEnd"/>
            <w:r>
              <w:t xml:space="preserve"> EOC Head Start</w:t>
            </w:r>
          </w:p>
        </w:tc>
        <w:tc>
          <w:tcPr>
            <w:tcW w:w="1231" w:type="dxa"/>
          </w:tcPr>
          <w:p w:rsidR="00B326D3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orry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59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2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57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orgetown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3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2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1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illiamsburg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58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4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94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>
            <w:proofErr w:type="spellStart"/>
            <w:r>
              <w:t>Waccamaw</w:t>
            </w:r>
            <w:proofErr w:type="spellEnd"/>
            <w:r>
              <w:t xml:space="preserve"> EOC Early Head Start</w:t>
            </w:r>
          </w:p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illiamsburg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9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9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12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>
            <w:r>
              <w:t>Wateree CAA Head Start</w:t>
            </w:r>
          </w:p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rendon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7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6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1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 w:rsidP="003A1F2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ershaw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32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4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8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F81BC8" w:rsidRDefault="00B326D3" w:rsidP="007A2610"/>
        </w:tc>
        <w:tc>
          <w:tcPr>
            <w:tcW w:w="1231" w:type="dxa"/>
          </w:tcPr>
          <w:p w:rsidR="00B326D3" w:rsidRPr="005479F3" w:rsidRDefault="00B326D3" w:rsidP="005479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79F3">
              <w:t>Lee</w:t>
            </w:r>
          </w:p>
        </w:tc>
        <w:tc>
          <w:tcPr>
            <w:tcW w:w="989" w:type="dxa"/>
          </w:tcPr>
          <w:p w:rsidR="00B326D3" w:rsidRPr="005479F3" w:rsidRDefault="00B326D3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79F3">
              <w:t>1</w:t>
            </w:r>
          </w:p>
        </w:tc>
        <w:tc>
          <w:tcPr>
            <w:tcW w:w="1678" w:type="dxa"/>
            <w:gridSpan w:val="2"/>
          </w:tcPr>
          <w:p w:rsidR="00B326D3" w:rsidRPr="005479F3" w:rsidRDefault="00B326D3" w:rsidP="003515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9</w:t>
            </w:r>
          </w:p>
        </w:tc>
        <w:tc>
          <w:tcPr>
            <w:tcW w:w="1113" w:type="dxa"/>
            <w:gridSpan w:val="2"/>
          </w:tcPr>
          <w:p w:rsidR="00B326D3" w:rsidRDefault="003F67A6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9</w:t>
            </w:r>
          </w:p>
        </w:tc>
        <w:tc>
          <w:tcPr>
            <w:tcW w:w="1113" w:type="dxa"/>
            <w:gridSpan w:val="2"/>
          </w:tcPr>
          <w:p w:rsidR="00B326D3" w:rsidRPr="005479F3" w:rsidRDefault="00B326D3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039" w:type="dxa"/>
          </w:tcPr>
          <w:p w:rsidR="00B326D3" w:rsidRPr="005479F3" w:rsidRDefault="00B326D3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79F3">
              <w:t>0</w:t>
            </w:r>
          </w:p>
        </w:tc>
        <w:tc>
          <w:tcPr>
            <w:tcW w:w="970" w:type="dxa"/>
          </w:tcPr>
          <w:p w:rsidR="00B326D3" w:rsidRPr="005479F3" w:rsidRDefault="00B326D3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79F3">
              <w:t>0</w:t>
            </w:r>
          </w:p>
        </w:tc>
        <w:tc>
          <w:tcPr>
            <w:tcW w:w="1050" w:type="dxa"/>
          </w:tcPr>
          <w:p w:rsidR="00B326D3" w:rsidRPr="005479F3" w:rsidRDefault="00B326D3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79F3">
              <w:t>5</w:t>
            </w:r>
          </w:p>
        </w:tc>
        <w:tc>
          <w:tcPr>
            <w:tcW w:w="1311" w:type="dxa"/>
          </w:tcPr>
          <w:p w:rsidR="00B326D3" w:rsidRPr="005479F3" w:rsidRDefault="00B326D3" w:rsidP="004F09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mter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63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68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95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>
            <w:r>
              <w:t>Wateree CAA Early Head Start</w:t>
            </w:r>
          </w:p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rendon</w:t>
            </w:r>
          </w:p>
        </w:tc>
        <w:tc>
          <w:tcPr>
            <w:tcW w:w="989" w:type="dxa"/>
          </w:tcPr>
          <w:p w:rsidR="00B326D3" w:rsidRDefault="00B326D3" w:rsidP="00547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547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ershaw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/>
        </w:tc>
        <w:tc>
          <w:tcPr>
            <w:tcW w:w="1231" w:type="dxa"/>
          </w:tcPr>
          <w:p w:rsidR="00B326D3" w:rsidRDefault="00B326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e</w:t>
            </w:r>
          </w:p>
        </w:tc>
        <w:tc>
          <w:tcPr>
            <w:tcW w:w="98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678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1113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1112" w:type="dxa"/>
            <w:gridSpan w:val="2"/>
          </w:tcPr>
          <w:p w:rsidR="00B326D3" w:rsidRDefault="003F67A6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3" w:type="dxa"/>
            <w:gridSpan w:val="2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39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311" w:type="dxa"/>
          </w:tcPr>
          <w:p w:rsidR="00B326D3" w:rsidRDefault="00B326D3" w:rsidP="00332B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7A6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3F67A6" w:rsidRPr="00EB6190" w:rsidRDefault="003F67A6" w:rsidP="00EB6190">
            <w:pPr>
              <w:jc w:val="center"/>
            </w:pPr>
            <w:r w:rsidRPr="00EB6190">
              <w:t>Head Start Cluster Area</w:t>
            </w:r>
          </w:p>
          <w:p w:rsidR="003F67A6" w:rsidRPr="00EB6190" w:rsidRDefault="003F67A6" w:rsidP="00EB6190">
            <w:pPr>
              <w:jc w:val="center"/>
            </w:pPr>
          </w:p>
          <w:p w:rsidR="003F67A6" w:rsidRPr="00EB6190" w:rsidRDefault="003F67A6" w:rsidP="00EB6190">
            <w:pPr>
              <w:jc w:val="center"/>
            </w:pPr>
          </w:p>
          <w:p w:rsidR="003F67A6" w:rsidRPr="00EB6190" w:rsidRDefault="003F67A6" w:rsidP="00EB6190">
            <w:pPr>
              <w:jc w:val="center"/>
              <w:rPr>
                <w:highlight w:val="yellow"/>
              </w:rPr>
            </w:pPr>
          </w:p>
        </w:tc>
        <w:tc>
          <w:tcPr>
            <w:tcW w:w="1231" w:type="dxa"/>
          </w:tcPr>
          <w:p w:rsidR="003F67A6" w:rsidRPr="00EB6190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B6190">
              <w:rPr>
                <w:b/>
              </w:rPr>
              <w:t>County Service Area</w:t>
            </w:r>
          </w:p>
        </w:tc>
        <w:tc>
          <w:tcPr>
            <w:tcW w:w="989" w:type="dxa"/>
          </w:tcPr>
          <w:p w:rsidR="003F67A6" w:rsidRPr="00EB6190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B6190">
              <w:rPr>
                <w:b/>
              </w:rPr>
              <w:t># of Centers</w:t>
            </w:r>
          </w:p>
        </w:tc>
        <w:tc>
          <w:tcPr>
            <w:tcW w:w="1583" w:type="dxa"/>
          </w:tcPr>
          <w:p w:rsidR="003F67A6" w:rsidRPr="00EB6190" w:rsidRDefault="003F67A6" w:rsidP="00AA0B6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B6190">
              <w:rPr>
                <w:b/>
              </w:rPr>
              <w:t xml:space="preserve"># of Children Enrolled as of </w:t>
            </w:r>
            <w:r>
              <w:rPr>
                <w:b/>
              </w:rPr>
              <w:t>May 1, 2016</w:t>
            </w:r>
          </w:p>
        </w:tc>
        <w:tc>
          <w:tcPr>
            <w:tcW w:w="1111" w:type="dxa"/>
            <w:gridSpan w:val="2"/>
          </w:tcPr>
          <w:p w:rsidR="003F67A6" w:rsidRPr="003F67A6" w:rsidRDefault="003F67A6" w:rsidP="00AC6A6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3F67A6">
              <w:rPr>
                <w:b/>
              </w:rPr>
              <w:t># 0-36 months</w:t>
            </w:r>
          </w:p>
        </w:tc>
        <w:tc>
          <w:tcPr>
            <w:tcW w:w="1112" w:type="dxa"/>
            <w:gridSpan w:val="2"/>
          </w:tcPr>
          <w:p w:rsidR="003F67A6" w:rsidRPr="003F67A6" w:rsidRDefault="003F67A6" w:rsidP="00AC6A6B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3F67A6">
              <w:rPr>
                <w:b/>
              </w:rPr>
              <w:t># of 3 Year Olds</w:t>
            </w:r>
          </w:p>
        </w:tc>
        <w:tc>
          <w:tcPr>
            <w:tcW w:w="991" w:type="dxa"/>
            <w:gridSpan w:val="2"/>
          </w:tcPr>
          <w:p w:rsidR="003F67A6" w:rsidRPr="00EB6190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B6190">
              <w:rPr>
                <w:b/>
              </w:rPr>
              <w:t># of 4 year Olds</w:t>
            </w:r>
          </w:p>
        </w:tc>
        <w:tc>
          <w:tcPr>
            <w:tcW w:w="1258" w:type="dxa"/>
            <w:gridSpan w:val="2"/>
          </w:tcPr>
          <w:p w:rsidR="003F67A6" w:rsidRPr="00EB6190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B6190">
              <w:rPr>
                <w:b/>
              </w:rPr>
              <w:t>Pregnant Women</w:t>
            </w:r>
          </w:p>
        </w:tc>
        <w:tc>
          <w:tcPr>
            <w:tcW w:w="970" w:type="dxa"/>
          </w:tcPr>
          <w:p w:rsidR="003F67A6" w:rsidRPr="00EB6190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B6190">
              <w:rPr>
                <w:b/>
              </w:rPr>
              <w:t>Home Based</w:t>
            </w:r>
          </w:p>
        </w:tc>
        <w:tc>
          <w:tcPr>
            <w:tcW w:w="1050" w:type="dxa"/>
          </w:tcPr>
          <w:p w:rsidR="003F67A6" w:rsidRPr="00EB6190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B6190">
              <w:rPr>
                <w:b/>
              </w:rPr>
              <w:t># of Classrooms by County</w:t>
            </w:r>
          </w:p>
        </w:tc>
        <w:tc>
          <w:tcPr>
            <w:tcW w:w="1311" w:type="dxa"/>
          </w:tcPr>
          <w:p w:rsidR="003F67A6" w:rsidRPr="00EB6190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# Homeless Children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>
            <w:pPr>
              <w:jc w:val="center"/>
            </w:pPr>
            <w:r>
              <w:t>Vital Connections of the Midlands Early Head Start</w:t>
            </w:r>
          </w:p>
        </w:tc>
        <w:tc>
          <w:tcPr>
            <w:tcW w:w="1231" w:type="dxa"/>
          </w:tcPr>
          <w:p w:rsidR="00B326D3" w:rsidRDefault="00B326D3" w:rsidP="00EB6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ast Richland (</w:t>
            </w:r>
            <w:proofErr w:type="spellStart"/>
            <w:r>
              <w:t>Arthurtown</w:t>
            </w:r>
            <w:proofErr w:type="spellEnd"/>
            <w:r>
              <w:t>)</w:t>
            </w:r>
          </w:p>
        </w:tc>
        <w:tc>
          <w:tcPr>
            <w:tcW w:w="989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583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111" w:type="dxa"/>
            <w:gridSpan w:val="2"/>
          </w:tcPr>
          <w:p w:rsidR="00B326D3" w:rsidRDefault="003F67A6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112" w:type="dxa"/>
            <w:gridSpan w:val="2"/>
          </w:tcPr>
          <w:p w:rsidR="00B326D3" w:rsidRDefault="003F67A6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91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58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/>
        </w:tc>
        <w:tc>
          <w:tcPr>
            <w:tcW w:w="1231" w:type="dxa"/>
          </w:tcPr>
          <w:p w:rsidR="00B326D3" w:rsidRDefault="00B326D3" w:rsidP="00EB619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lumbia (Children’s Garden)</w:t>
            </w:r>
          </w:p>
        </w:tc>
        <w:tc>
          <w:tcPr>
            <w:tcW w:w="989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583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1" w:type="dxa"/>
            <w:gridSpan w:val="2"/>
          </w:tcPr>
          <w:p w:rsidR="00B326D3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1112" w:type="dxa"/>
            <w:gridSpan w:val="2"/>
          </w:tcPr>
          <w:p w:rsidR="00B326D3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91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58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/>
        </w:tc>
        <w:tc>
          <w:tcPr>
            <w:tcW w:w="1231" w:type="dxa"/>
          </w:tcPr>
          <w:p w:rsidR="00B326D3" w:rsidRDefault="00B326D3" w:rsidP="00EB6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er Richland (Tender Years)</w:t>
            </w:r>
          </w:p>
        </w:tc>
        <w:tc>
          <w:tcPr>
            <w:tcW w:w="989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583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9</w:t>
            </w:r>
          </w:p>
        </w:tc>
        <w:tc>
          <w:tcPr>
            <w:tcW w:w="1111" w:type="dxa"/>
            <w:gridSpan w:val="2"/>
          </w:tcPr>
          <w:p w:rsidR="00B326D3" w:rsidRDefault="003F67A6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9</w:t>
            </w:r>
          </w:p>
        </w:tc>
        <w:tc>
          <w:tcPr>
            <w:tcW w:w="1112" w:type="dxa"/>
            <w:gridSpan w:val="2"/>
          </w:tcPr>
          <w:p w:rsidR="00B326D3" w:rsidRDefault="003F67A6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91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58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/>
        </w:tc>
        <w:tc>
          <w:tcPr>
            <w:tcW w:w="1231" w:type="dxa"/>
          </w:tcPr>
          <w:p w:rsidR="00B326D3" w:rsidRDefault="00B326D3" w:rsidP="00EB619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89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583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112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91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258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050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>
            <w:r>
              <w:t>YMCA Child Development Academy</w:t>
            </w:r>
          </w:p>
        </w:tc>
        <w:tc>
          <w:tcPr>
            <w:tcW w:w="1231" w:type="dxa"/>
          </w:tcPr>
          <w:p w:rsidR="00B326D3" w:rsidRDefault="00B326D3" w:rsidP="00EB6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iken</w:t>
            </w:r>
          </w:p>
        </w:tc>
        <w:tc>
          <w:tcPr>
            <w:tcW w:w="989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583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8</w:t>
            </w:r>
          </w:p>
        </w:tc>
        <w:tc>
          <w:tcPr>
            <w:tcW w:w="1111" w:type="dxa"/>
            <w:gridSpan w:val="2"/>
          </w:tcPr>
          <w:p w:rsidR="00B326D3" w:rsidRDefault="003F67A6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1</w:t>
            </w:r>
          </w:p>
        </w:tc>
        <w:tc>
          <w:tcPr>
            <w:tcW w:w="991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7</w:t>
            </w:r>
          </w:p>
        </w:tc>
        <w:tc>
          <w:tcPr>
            <w:tcW w:w="1258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/>
        </w:tc>
        <w:tc>
          <w:tcPr>
            <w:tcW w:w="1231" w:type="dxa"/>
          </w:tcPr>
          <w:p w:rsidR="00B326D3" w:rsidRDefault="00B326D3" w:rsidP="00EB619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arnwell</w:t>
            </w:r>
          </w:p>
        </w:tc>
        <w:tc>
          <w:tcPr>
            <w:tcW w:w="989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583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33</w:t>
            </w:r>
          </w:p>
        </w:tc>
        <w:tc>
          <w:tcPr>
            <w:tcW w:w="1111" w:type="dxa"/>
            <w:gridSpan w:val="2"/>
          </w:tcPr>
          <w:p w:rsidR="00B326D3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112" w:type="dxa"/>
            <w:gridSpan w:val="2"/>
          </w:tcPr>
          <w:p w:rsidR="00B326D3" w:rsidRDefault="003F67A6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7</w:t>
            </w:r>
          </w:p>
        </w:tc>
        <w:tc>
          <w:tcPr>
            <w:tcW w:w="991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6</w:t>
            </w:r>
          </w:p>
        </w:tc>
        <w:tc>
          <w:tcPr>
            <w:tcW w:w="1258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50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</w:tr>
      <w:tr w:rsidR="00B326D3" w:rsidTr="00B326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Default="00B326D3" w:rsidP="00EB6190"/>
        </w:tc>
        <w:tc>
          <w:tcPr>
            <w:tcW w:w="1231" w:type="dxa"/>
          </w:tcPr>
          <w:p w:rsidR="00B326D3" w:rsidRDefault="00B326D3" w:rsidP="00EB61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9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3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12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1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8" w:type="dxa"/>
            <w:gridSpan w:val="2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50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26D3" w:rsidTr="00B326D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:rsidR="00B326D3" w:rsidRPr="00374714" w:rsidRDefault="00B326D3" w:rsidP="00516B56">
            <w:pPr>
              <w:jc w:val="center"/>
              <w:rPr>
                <w:sz w:val="24"/>
                <w:szCs w:val="24"/>
              </w:rPr>
            </w:pPr>
            <w:r w:rsidRPr="00374714">
              <w:rPr>
                <w:sz w:val="24"/>
                <w:szCs w:val="24"/>
              </w:rPr>
              <w:t xml:space="preserve">Totals as of </w:t>
            </w:r>
            <w:r>
              <w:rPr>
                <w:sz w:val="24"/>
                <w:szCs w:val="24"/>
              </w:rPr>
              <w:t>May 1, 2016</w:t>
            </w:r>
          </w:p>
        </w:tc>
        <w:tc>
          <w:tcPr>
            <w:tcW w:w="1231" w:type="dxa"/>
          </w:tcPr>
          <w:p w:rsidR="00B326D3" w:rsidRPr="007A2610" w:rsidRDefault="00B326D3" w:rsidP="00EB619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36"/>
                <w:szCs w:val="36"/>
              </w:rPr>
            </w:pPr>
          </w:p>
        </w:tc>
        <w:tc>
          <w:tcPr>
            <w:tcW w:w="989" w:type="dxa"/>
          </w:tcPr>
          <w:p w:rsidR="00B326D3" w:rsidRPr="007A2610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28</w:t>
            </w:r>
          </w:p>
        </w:tc>
        <w:tc>
          <w:tcPr>
            <w:tcW w:w="1583" w:type="dxa"/>
          </w:tcPr>
          <w:p w:rsidR="00B326D3" w:rsidRPr="007A2610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13,396</w:t>
            </w:r>
          </w:p>
        </w:tc>
        <w:tc>
          <w:tcPr>
            <w:tcW w:w="1111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</w:p>
        </w:tc>
        <w:tc>
          <w:tcPr>
            <w:tcW w:w="1112" w:type="dxa"/>
            <w:gridSpan w:val="2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</w:p>
        </w:tc>
        <w:tc>
          <w:tcPr>
            <w:tcW w:w="991" w:type="dxa"/>
            <w:gridSpan w:val="2"/>
          </w:tcPr>
          <w:p w:rsidR="00B326D3" w:rsidRPr="007A2610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5,569</w:t>
            </w:r>
          </w:p>
        </w:tc>
        <w:tc>
          <w:tcPr>
            <w:tcW w:w="1258" w:type="dxa"/>
            <w:gridSpan w:val="2"/>
          </w:tcPr>
          <w:p w:rsidR="00B326D3" w:rsidRPr="007A2610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72</w:t>
            </w:r>
          </w:p>
        </w:tc>
        <w:tc>
          <w:tcPr>
            <w:tcW w:w="970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327</w:t>
            </w:r>
          </w:p>
        </w:tc>
        <w:tc>
          <w:tcPr>
            <w:tcW w:w="1050" w:type="dxa"/>
          </w:tcPr>
          <w:p w:rsidR="00B326D3" w:rsidRPr="007A2610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850</w:t>
            </w:r>
          </w:p>
        </w:tc>
        <w:tc>
          <w:tcPr>
            <w:tcW w:w="1311" w:type="dxa"/>
          </w:tcPr>
          <w:p w:rsidR="00B326D3" w:rsidRDefault="00B326D3" w:rsidP="00EB619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488</w:t>
            </w:r>
          </w:p>
        </w:tc>
      </w:tr>
    </w:tbl>
    <w:p w:rsidR="003E040F" w:rsidRDefault="00AB63D2" w:rsidP="00AB63D2">
      <w:pPr>
        <w:spacing w:after="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A51750" wp14:editId="1F7C5006">
                <wp:simplePos x="0" y="0"/>
                <wp:positionH relativeFrom="column">
                  <wp:posOffset>5812971</wp:posOffset>
                </wp:positionH>
                <wp:positionV relativeFrom="paragraph">
                  <wp:posOffset>111980</wp:posOffset>
                </wp:positionV>
                <wp:extent cx="3013787" cy="1520890"/>
                <wp:effectExtent l="0" t="0" r="15240" b="222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787" cy="15208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84F" w:rsidRDefault="0022384F" w:rsidP="00AB63D2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Prepared by:</w:t>
                            </w:r>
                          </w:p>
                          <w:p w:rsidR="0022384F" w:rsidRPr="00304979" w:rsidRDefault="0022384F" w:rsidP="00AB63D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304979">
                              <w:rPr>
                                <w:b/>
                              </w:rPr>
                              <w:t>South Carolina Head Start Collaboration Office</w:t>
                            </w:r>
                          </w:p>
                          <w:p w:rsidR="0022384F" w:rsidRDefault="0022384F" w:rsidP="00AB63D2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1535 Confederate Avenue, Room 331</w:t>
                            </w:r>
                          </w:p>
                          <w:p w:rsidR="0022384F" w:rsidRDefault="0022384F" w:rsidP="00AB63D2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Columbia, South Carolina 29202</w:t>
                            </w:r>
                          </w:p>
                          <w:p w:rsidR="0022384F" w:rsidRDefault="0022384F" w:rsidP="00AB63D2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(803) 898-2550/FAX: (803) 898-4458</w:t>
                            </w:r>
                          </w:p>
                          <w:p w:rsidR="0022384F" w:rsidRDefault="0022384F" w:rsidP="00AB63D2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 xml:space="preserve">Websites: </w:t>
                            </w:r>
                            <w:hyperlink r:id="rId9" w:history="1">
                              <w:r w:rsidRPr="00D23702">
                                <w:rPr>
                                  <w:rStyle w:val="Hyperlink"/>
                                </w:rPr>
                                <w:t>www.sc-headstart.org</w:t>
                              </w:r>
                            </w:hyperlink>
                          </w:p>
                          <w:p w:rsidR="0022384F" w:rsidRDefault="0022384F" w:rsidP="00AB63D2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 xml:space="preserve">        </w:t>
                            </w:r>
                            <w:hyperlink r:id="rId10" w:history="1">
                              <w:r w:rsidRPr="00D23702">
                                <w:rPr>
                                  <w:rStyle w:val="Hyperlink"/>
                                </w:rPr>
                                <w:t>www.scacap.org</w:t>
                              </w:r>
                            </w:hyperlink>
                          </w:p>
                          <w:p w:rsidR="0022384F" w:rsidRDefault="0022384F" w:rsidP="00AB63D2">
                            <w:pPr>
                              <w:jc w:val="center"/>
                            </w:pPr>
                            <w:r>
                              <w:t xml:space="preserve">               </w:t>
                            </w:r>
                            <w:hyperlink r:id="rId11" w:history="1">
                              <w:r w:rsidRPr="00D23702">
                                <w:rPr>
                                  <w:rStyle w:val="Hyperlink"/>
                                </w:rPr>
                                <w:t>www.scchildcare.org</w:t>
                              </w:r>
                            </w:hyperlink>
                          </w:p>
                          <w:p w:rsidR="0022384F" w:rsidRDefault="0022384F" w:rsidP="00AB63D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457.7pt;margin-top:8.8pt;width:237.3pt;height:119.7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" fillcolor="white [3201]" strokecolor="#4f81bd [3204]" strokeweight="2pt">
                <v:textbox>
                  <w:txbxContent>
                    <w:p w:rsidR="0022384F" w:rsidRDefault="0022384F" w:rsidP="00AB63D2">
                      <w:pPr>
                        <w:spacing w:after="0" w:line="240" w:lineRule="auto"/>
                        <w:jc w:val="center"/>
                      </w:pPr>
                      <w:r>
                        <w:t>Prepared by:</w:t>
                      </w:r>
                    </w:p>
                    <w:p w:rsidR="0022384F" w:rsidRPr="00304979" w:rsidRDefault="0022384F" w:rsidP="00AB63D2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304979">
                        <w:rPr>
                          <w:b/>
                        </w:rPr>
                        <w:t>South Carolina Head Start Collaboration Office</w:t>
                      </w:r>
                    </w:p>
                    <w:p w:rsidR="0022384F" w:rsidRDefault="0022384F" w:rsidP="00AB63D2">
                      <w:pPr>
                        <w:spacing w:after="0" w:line="240" w:lineRule="auto"/>
                        <w:jc w:val="center"/>
                      </w:pPr>
                      <w:r>
                        <w:t>1535 Confederate Avenue, Room 331</w:t>
                      </w:r>
                    </w:p>
                    <w:p w:rsidR="0022384F" w:rsidRDefault="0022384F" w:rsidP="00AB63D2">
                      <w:pPr>
                        <w:spacing w:after="0" w:line="240" w:lineRule="auto"/>
                        <w:jc w:val="center"/>
                      </w:pPr>
                      <w:r>
                        <w:t>Columbia, South Carolina 29202</w:t>
                      </w:r>
                    </w:p>
                    <w:p w:rsidR="0022384F" w:rsidRDefault="0022384F" w:rsidP="00AB63D2">
                      <w:pPr>
                        <w:spacing w:after="0" w:line="240" w:lineRule="auto"/>
                        <w:jc w:val="center"/>
                      </w:pPr>
                      <w:r>
                        <w:t>(803) 898-2550/FAX: (803) 898-4458</w:t>
                      </w:r>
                    </w:p>
                    <w:p w:rsidR="0022384F" w:rsidRDefault="0022384F" w:rsidP="00AB63D2">
                      <w:pPr>
                        <w:spacing w:after="0" w:line="240" w:lineRule="auto"/>
                        <w:jc w:val="center"/>
                      </w:pPr>
                      <w:r>
                        <w:t xml:space="preserve">Websites: </w:t>
                      </w:r>
                      <w:hyperlink r:id="rId12" w:history="1">
                        <w:r w:rsidRPr="00D23702">
                          <w:rPr>
                            <w:rStyle w:val="Hyperlink"/>
                          </w:rPr>
                          <w:t>www.sc-headstart.org</w:t>
                        </w:r>
                      </w:hyperlink>
                    </w:p>
                    <w:p w:rsidR="0022384F" w:rsidRDefault="0022384F" w:rsidP="00AB63D2">
                      <w:pPr>
                        <w:spacing w:after="0" w:line="240" w:lineRule="auto"/>
                        <w:jc w:val="center"/>
                      </w:pPr>
                      <w:r>
                        <w:t xml:space="preserve">        </w:t>
                      </w:r>
                      <w:hyperlink r:id="rId13" w:history="1">
                        <w:r w:rsidRPr="00D23702">
                          <w:rPr>
                            <w:rStyle w:val="Hyperlink"/>
                          </w:rPr>
                          <w:t>www.scacap.org</w:t>
                        </w:r>
                      </w:hyperlink>
                    </w:p>
                    <w:p w:rsidR="0022384F" w:rsidRDefault="0022384F" w:rsidP="00AB63D2">
                      <w:pPr>
                        <w:jc w:val="center"/>
                      </w:pPr>
                      <w:r>
                        <w:t xml:space="preserve">               </w:t>
                      </w:r>
                      <w:hyperlink r:id="rId14" w:history="1">
                        <w:r w:rsidRPr="00D23702">
                          <w:rPr>
                            <w:rStyle w:val="Hyperlink"/>
                          </w:rPr>
                          <w:t>www.scchildcare.org</w:t>
                        </w:r>
                      </w:hyperlink>
                    </w:p>
                    <w:p w:rsidR="0022384F" w:rsidRDefault="0022384F" w:rsidP="00AB63D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E040F" w:rsidRPr="007A2610">
        <w:rPr>
          <w:b/>
        </w:rPr>
        <w:t>South Carolina Child Development Education Pilot Program (CDEPP)</w:t>
      </w:r>
    </w:p>
    <w:p w:rsidR="003E040F" w:rsidRDefault="00AB63D2" w:rsidP="00AB63D2">
      <w:pPr>
        <w:spacing w:line="240" w:lineRule="auto"/>
        <w:rPr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EAACB37" wp14:editId="4942A66B">
                <wp:simplePos x="0" y="0"/>
                <wp:positionH relativeFrom="column">
                  <wp:posOffset>-34578</wp:posOffset>
                </wp:positionH>
                <wp:positionV relativeFrom="paragraph">
                  <wp:posOffset>182501</wp:posOffset>
                </wp:positionV>
                <wp:extent cx="4002405" cy="2889197"/>
                <wp:effectExtent l="0" t="0" r="17145" b="260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405" cy="2889197"/>
                        </a:xfrm>
                        <a:prstGeom prst="rect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84F" w:rsidRPr="0035154E" w:rsidRDefault="0022384F" w:rsidP="00AB63D2">
                            <w:pPr>
                              <w:spacing w:after="0" w:line="240" w:lineRule="auto"/>
                              <w:rPr>
                                <w:b/>
                                <w:sz w:val="24"/>
                              </w:rPr>
                            </w:pPr>
                            <w:r w:rsidRPr="0035154E">
                              <w:rPr>
                                <w:b/>
                                <w:sz w:val="24"/>
                              </w:rPr>
                              <w:t>OCAB</w:t>
                            </w:r>
                          </w:p>
                          <w:p w:rsidR="0022384F" w:rsidRPr="0035154E" w:rsidRDefault="0022384F" w:rsidP="00AB63D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 w:rsidRPr="0035154E">
                              <w:rPr>
                                <w:sz w:val="24"/>
                              </w:rPr>
                              <w:t xml:space="preserve">Bamberg – </w:t>
                            </w:r>
                            <w:r>
                              <w:rPr>
                                <w:sz w:val="24"/>
                              </w:rPr>
                              <w:t>18</w:t>
                            </w:r>
                          </w:p>
                          <w:p w:rsidR="0022384F" w:rsidRPr="0035154E" w:rsidRDefault="0022384F" w:rsidP="00AB63D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enmark – 20</w:t>
                            </w:r>
                          </w:p>
                          <w:p w:rsidR="0022384F" w:rsidRPr="0035154E" w:rsidRDefault="0022384F" w:rsidP="00AB63D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 w:rsidRPr="0035154E">
                              <w:rPr>
                                <w:sz w:val="24"/>
                              </w:rPr>
                              <w:t xml:space="preserve">St. Matthews – </w:t>
                            </w:r>
                            <w:r>
                              <w:rPr>
                                <w:sz w:val="24"/>
                              </w:rPr>
                              <w:t>20</w:t>
                            </w:r>
                          </w:p>
                          <w:p w:rsidR="0022384F" w:rsidRPr="0035154E" w:rsidRDefault="0022384F" w:rsidP="00AB63D2">
                            <w:pPr>
                              <w:spacing w:after="0" w:line="240" w:lineRule="auto"/>
                              <w:rPr>
                                <w:b/>
                                <w:sz w:val="24"/>
                              </w:rPr>
                            </w:pPr>
                            <w:r w:rsidRPr="0035154E">
                              <w:rPr>
                                <w:b/>
                                <w:sz w:val="24"/>
                              </w:rPr>
                              <w:t>Pee Dee</w:t>
                            </w:r>
                          </w:p>
                          <w:p w:rsidR="0022384F" w:rsidRPr="0035154E" w:rsidRDefault="0022384F" w:rsidP="00AB63D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 w:rsidRPr="0035154E">
                              <w:rPr>
                                <w:sz w:val="24"/>
                              </w:rPr>
                              <w:t xml:space="preserve">Florence – </w:t>
                            </w:r>
                            <w:r>
                              <w:rPr>
                                <w:sz w:val="24"/>
                              </w:rPr>
                              <w:t>17</w:t>
                            </w:r>
                          </w:p>
                          <w:p w:rsidR="0022384F" w:rsidRPr="0035154E" w:rsidRDefault="0022384F" w:rsidP="00AB63D2">
                            <w:pPr>
                              <w:spacing w:after="0" w:line="240" w:lineRule="auto"/>
                              <w:rPr>
                                <w:b/>
                                <w:sz w:val="24"/>
                              </w:rPr>
                            </w:pPr>
                            <w:r w:rsidRPr="0035154E">
                              <w:rPr>
                                <w:b/>
                                <w:sz w:val="24"/>
                              </w:rPr>
                              <w:t>Piedmont</w:t>
                            </w:r>
                          </w:p>
                          <w:p w:rsidR="0022384F" w:rsidRPr="006E251D" w:rsidRDefault="0022384F" w:rsidP="003D021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b/>
                                <w:sz w:val="24"/>
                              </w:rPr>
                            </w:pPr>
                            <w:r w:rsidRPr="0035154E">
                              <w:rPr>
                                <w:sz w:val="24"/>
                              </w:rPr>
                              <w:t xml:space="preserve">Spartanburg – </w:t>
                            </w:r>
                            <w:r>
                              <w:rPr>
                                <w:sz w:val="24"/>
                              </w:rPr>
                              <w:t>16</w:t>
                            </w:r>
                          </w:p>
                          <w:p w:rsidR="0022384F" w:rsidRPr="006E251D" w:rsidRDefault="0022384F" w:rsidP="006E251D">
                            <w:pPr>
                              <w:spacing w:after="0" w:line="240" w:lineRule="auto"/>
                              <w:rPr>
                                <w:b/>
                                <w:sz w:val="24"/>
                              </w:rPr>
                            </w:pPr>
                            <w:proofErr w:type="spellStart"/>
                            <w:r w:rsidRPr="006E251D">
                              <w:rPr>
                                <w:b/>
                                <w:sz w:val="24"/>
                              </w:rPr>
                              <w:t>Waccamaw</w:t>
                            </w:r>
                            <w:proofErr w:type="spellEnd"/>
                          </w:p>
                          <w:p w:rsidR="0022384F" w:rsidRPr="0035154E" w:rsidRDefault="0022384F" w:rsidP="00AB63D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 w:rsidRPr="0035154E">
                              <w:rPr>
                                <w:sz w:val="24"/>
                              </w:rPr>
                              <w:t>Georgetown – 20</w:t>
                            </w:r>
                          </w:p>
                          <w:p w:rsidR="0022384F" w:rsidRPr="0035154E" w:rsidRDefault="0022384F" w:rsidP="00AB63D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 w:rsidRPr="0035154E">
                              <w:rPr>
                                <w:sz w:val="24"/>
                              </w:rPr>
                              <w:t>Williamsburg - 40</w:t>
                            </w:r>
                          </w:p>
                          <w:p w:rsidR="0022384F" w:rsidRPr="0035154E" w:rsidRDefault="0022384F" w:rsidP="001D79B4">
                            <w:pPr>
                              <w:spacing w:after="0" w:line="240" w:lineRule="auto"/>
                              <w:rPr>
                                <w:b/>
                                <w:sz w:val="24"/>
                              </w:rPr>
                            </w:pPr>
                            <w:r w:rsidRPr="0035154E">
                              <w:rPr>
                                <w:b/>
                                <w:sz w:val="24"/>
                              </w:rPr>
                              <w:t>Vital Connections of the Midlands EHS</w:t>
                            </w:r>
                          </w:p>
                          <w:p w:rsidR="0022384F" w:rsidRPr="0035154E" w:rsidRDefault="0022384F" w:rsidP="00AB63D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hildren’s Garden - 15</w:t>
                            </w:r>
                          </w:p>
                          <w:p w:rsidR="0022384F" w:rsidRPr="0035154E" w:rsidRDefault="0022384F" w:rsidP="00AB63D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7" style="position:absolute;margin-left:-2.7pt;margin-top:14.35pt;width:315.15pt;height:227.5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" fillcolor="white [3201]" strokecolor="#4f81bd [3204]" strokeweight="2pt">
                <v:stroke dashstyle="1 1"/>
                <v:textbox>
                  <w:txbxContent>
                    <w:p w:rsidR="0022384F" w:rsidRPr="0035154E" w:rsidRDefault="0022384F" w:rsidP="00AB63D2">
                      <w:pPr>
                        <w:spacing w:after="0" w:line="240" w:lineRule="auto"/>
                        <w:rPr>
                          <w:b/>
                          <w:sz w:val="24"/>
                        </w:rPr>
                      </w:pPr>
                      <w:r w:rsidRPr="0035154E">
                        <w:rPr>
                          <w:b/>
                          <w:sz w:val="24"/>
                        </w:rPr>
                        <w:t>OCAB</w:t>
                      </w:r>
                    </w:p>
                    <w:p w:rsidR="0022384F" w:rsidRPr="0035154E" w:rsidRDefault="0022384F" w:rsidP="00AB63D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sz w:val="24"/>
                        </w:rPr>
                      </w:pPr>
                      <w:r w:rsidRPr="0035154E">
                        <w:rPr>
                          <w:sz w:val="24"/>
                        </w:rPr>
                        <w:t xml:space="preserve">Bamberg – </w:t>
                      </w:r>
                      <w:r>
                        <w:rPr>
                          <w:sz w:val="24"/>
                        </w:rPr>
                        <w:t>18</w:t>
                      </w:r>
                    </w:p>
                    <w:p w:rsidR="0022384F" w:rsidRPr="0035154E" w:rsidRDefault="0022384F" w:rsidP="00AB63D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Denmark – 20</w:t>
                      </w:r>
                    </w:p>
                    <w:p w:rsidR="0022384F" w:rsidRPr="0035154E" w:rsidRDefault="0022384F" w:rsidP="00AB63D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sz w:val="24"/>
                        </w:rPr>
                      </w:pPr>
                      <w:r w:rsidRPr="0035154E">
                        <w:rPr>
                          <w:sz w:val="24"/>
                        </w:rPr>
                        <w:t xml:space="preserve">St. Matthews – </w:t>
                      </w:r>
                      <w:r>
                        <w:rPr>
                          <w:sz w:val="24"/>
                        </w:rPr>
                        <w:t>20</w:t>
                      </w:r>
                    </w:p>
                    <w:p w:rsidR="0022384F" w:rsidRPr="0035154E" w:rsidRDefault="0022384F" w:rsidP="00AB63D2">
                      <w:pPr>
                        <w:spacing w:after="0" w:line="240" w:lineRule="auto"/>
                        <w:rPr>
                          <w:b/>
                          <w:sz w:val="24"/>
                        </w:rPr>
                      </w:pPr>
                      <w:r w:rsidRPr="0035154E">
                        <w:rPr>
                          <w:b/>
                          <w:sz w:val="24"/>
                        </w:rPr>
                        <w:t>Pee Dee</w:t>
                      </w:r>
                    </w:p>
                    <w:p w:rsidR="0022384F" w:rsidRPr="0035154E" w:rsidRDefault="0022384F" w:rsidP="00AB63D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40" w:lineRule="auto"/>
                        <w:rPr>
                          <w:sz w:val="24"/>
                        </w:rPr>
                      </w:pPr>
                      <w:r w:rsidRPr="0035154E">
                        <w:rPr>
                          <w:sz w:val="24"/>
                        </w:rPr>
                        <w:t xml:space="preserve">Florence – </w:t>
                      </w:r>
                      <w:r>
                        <w:rPr>
                          <w:sz w:val="24"/>
                        </w:rPr>
                        <w:t>17</w:t>
                      </w:r>
                    </w:p>
                    <w:p w:rsidR="0022384F" w:rsidRPr="0035154E" w:rsidRDefault="0022384F" w:rsidP="00AB63D2">
                      <w:pPr>
                        <w:spacing w:after="0" w:line="240" w:lineRule="auto"/>
                        <w:rPr>
                          <w:b/>
                          <w:sz w:val="24"/>
                        </w:rPr>
                      </w:pPr>
                      <w:r w:rsidRPr="0035154E">
                        <w:rPr>
                          <w:b/>
                          <w:sz w:val="24"/>
                        </w:rPr>
                        <w:t>Piedmont</w:t>
                      </w:r>
                    </w:p>
                    <w:p w:rsidR="0022384F" w:rsidRPr="006E251D" w:rsidRDefault="0022384F" w:rsidP="003D021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b/>
                          <w:sz w:val="24"/>
                        </w:rPr>
                      </w:pPr>
                      <w:r w:rsidRPr="0035154E">
                        <w:rPr>
                          <w:sz w:val="24"/>
                        </w:rPr>
                        <w:t xml:space="preserve">Spartanburg – </w:t>
                      </w:r>
                      <w:r>
                        <w:rPr>
                          <w:sz w:val="24"/>
                        </w:rPr>
                        <w:t>16</w:t>
                      </w:r>
                    </w:p>
                    <w:p w:rsidR="0022384F" w:rsidRPr="006E251D" w:rsidRDefault="0022384F" w:rsidP="006E251D">
                      <w:pPr>
                        <w:spacing w:after="0" w:line="240" w:lineRule="auto"/>
                        <w:rPr>
                          <w:b/>
                          <w:sz w:val="24"/>
                        </w:rPr>
                      </w:pPr>
                      <w:r w:rsidRPr="006E251D">
                        <w:rPr>
                          <w:b/>
                          <w:sz w:val="24"/>
                        </w:rPr>
                        <w:t>Waccamaw</w:t>
                      </w:r>
                    </w:p>
                    <w:p w:rsidR="0022384F" w:rsidRPr="0035154E" w:rsidRDefault="0022384F" w:rsidP="00AB63D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40" w:lineRule="auto"/>
                        <w:rPr>
                          <w:sz w:val="24"/>
                        </w:rPr>
                      </w:pPr>
                      <w:r w:rsidRPr="0035154E">
                        <w:rPr>
                          <w:sz w:val="24"/>
                        </w:rPr>
                        <w:t>Georgetown – 20</w:t>
                      </w:r>
                    </w:p>
                    <w:p w:rsidR="0022384F" w:rsidRPr="0035154E" w:rsidRDefault="0022384F" w:rsidP="00AB63D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40" w:lineRule="auto"/>
                        <w:rPr>
                          <w:sz w:val="24"/>
                        </w:rPr>
                      </w:pPr>
                      <w:r w:rsidRPr="0035154E">
                        <w:rPr>
                          <w:sz w:val="24"/>
                        </w:rPr>
                        <w:t>Williamsburg - 40</w:t>
                      </w:r>
                    </w:p>
                    <w:p w:rsidR="0022384F" w:rsidRPr="0035154E" w:rsidRDefault="0022384F" w:rsidP="001D79B4">
                      <w:pPr>
                        <w:spacing w:after="0" w:line="240" w:lineRule="auto"/>
                        <w:rPr>
                          <w:b/>
                          <w:sz w:val="24"/>
                        </w:rPr>
                      </w:pPr>
                      <w:r w:rsidRPr="0035154E">
                        <w:rPr>
                          <w:b/>
                          <w:sz w:val="24"/>
                        </w:rPr>
                        <w:t>Vital Connections of the Midlands EHS</w:t>
                      </w:r>
                    </w:p>
                    <w:p w:rsidR="0022384F" w:rsidRPr="0035154E" w:rsidRDefault="0022384F" w:rsidP="00AB63D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40" w:lineRule="auto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Children’s Garden - 15</w:t>
                      </w:r>
                    </w:p>
                    <w:p w:rsidR="0022384F" w:rsidRPr="0035154E" w:rsidRDefault="0022384F" w:rsidP="00AB63D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E040F" w:rsidRPr="007A2610">
        <w:rPr>
          <w:b/>
        </w:rPr>
        <w:t xml:space="preserve"> </w:t>
      </w:r>
      <w:r>
        <w:rPr>
          <w:b/>
        </w:rPr>
        <w:t xml:space="preserve">                                   </w:t>
      </w:r>
      <w:r w:rsidR="003E040F" w:rsidRPr="007A2610">
        <w:rPr>
          <w:b/>
          <w:i/>
        </w:rPr>
        <w:t>Serving 4 year olds</w:t>
      </w:r>
    </w:p>
    <w:p w:rsidR="00AB63D2" w:rsidRDefault="00AB63D2" w:rsidP="003E040F"/>
    <w:sectPr w:rsidR="00AB63D2" w:rsidSect="0054117B">
      <w:headerReference w:type="default" r:id="rId15"/>
      <w:pgSz w:w="15840" w:h="12240" w:orient="landscape"/>
      <w:pgMar w:top="576" w:right="720" w:bottom="-144" w:left="720" w:header="54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2CB7" w:rsidRDefault="00E82CB7" w:rsidP="008A67F2">
      <w:pPr>
        <w:spacing w:after="0" w:line="240" w:lineRule="auto"/>
      </w:pPr>
      <w:r>
        <w:separator/>
      </w:r>
    </w:p>
  </w:endnote>
  <w:endnote w:type="continuationSeparator" w:id="0">
    <w:p w:rsidR="00E82CB7" w:rsidRDefault="00E82CB7" w:rsidP="008A67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2CB7" w:rsidRDefault="00E82CB7" w:rsidP="008A67F2">
      <w:pPr>
        <w:spacing w:after="0" w:line="240" w:lineRule="auto"/>
      </w:pPr>
      <w:r>
        <w:separator/>
      </w:r>
    </w:p>
  </w:footnote>
  <w:footnote w:type="continuationSeparator" w:id="0">
    <w:p w:rsidR="00E82CB7" w:rsidRDefault="00E82CB7" w:rsidP="008A67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384F" w:rsidRPr="00B80428" w:rsidRDefault="00E82CB7" w:rsidP="008A67F2">
    <w:pPr>
      <w:pStyle w:val="Header"/>
      <w:jc w:val="center"/>
      <w:rPr>
        <w:b/>
        <w:i/>
        <w:color w:val="FF0000"/>
        <w:sz w:val="44"/>
        <w:szCs w:val="44"/>
      </w:rPr>
    </w:pPr>
    <w:sdt>
      <w:sdtPr>
        <w:rPr>
          <w:b/>
          <w:i/>
          <w:sz w:val="36"/>
          <w:szCs w:val="36"/>
        </w:rPr>
        <w:id w:val="1322619934"/>
        <w:docPartObj>
          <w:docPartGallery w:val="Page Numbers (Margins)"/>
          <w:docPartUnique/>
        </w:docPartObj>
      </w:sdtPr>
      <w:sdtEndPr/>
      <w:sdtContent>
        <w:r w:rsidR="0022384F" w:rsidRPr="00AE1797">
          <w:rPr>
            <w:b/>
            <w:i/>
            <w:noProof/>
            <w:sz w:val="36"/>
            <w:szCs w:val="36"/>
          </w:rPr>
          <mc:AlternateContent>
            <mc:Choice Requires="wps">
              <w:drawing>
                <wp:anchor distT="0" distB="0" distL="114300" distR="114300" simplePos="0" relativeHeight="251659776" behindDoc="0" locked="0" layoutInCell="0" allowOverlap="1" wp14:editId="4E80E3B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2384F" w:rsidRDefault="0022384F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97B12" w:rsidRPr="00B97B1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3" o:spid="_x0000_s1028" style="position:absolute;left:0;text-align:left;margin-left:0;margin-top:0;width:40.2pt;height:171.9pt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" o:allowincell="f" filled="f" stroked="f">
                  <v:textbox style="layout-flow:vertical;mso-layout-flow-alt:bottom-to-top;mso-fit-shape-to-text:t">
                    <w:txbxContent>
                      <w:p w:rsidR="0022384F" w:rsidRDefault="0022384F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97B12" w:rsidRPr="00B97B1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22384F">
      <w:rPr>
        <w:b/>
        <w:i/>
        <w:sz w:val="36"/>
        <w:szCs w:val="36"/>
      </w:rPr>
      <w:t xml:space="preserve">     </w:t>
    </w:r>
    <w:r w:rsidR="0022384F" w:rsidRPr="008A67F2">
      <w:rPr>
        <w:b/>
        <w:i/>
        <w:sz w:val="36"/>
        <w:szCs w:val="36"/>
      </w:rPr>
      <w:t>South Carolina Head Start Census</w:t>
    </w:r>
    <w:r w:rsidR="0022384F">
      <w:rPr>
        <w:b/>
        <w:i/>
        <w:sz w:val="36"/>
        <w:szCs w:val="36"/>
      </w:rPr>
      <w:t xml:space="preserve">       </w:t>
    </w:r>
  </w:p>
  <w:p w:rsidR="0022384F" w:rsidRPr="00B80428" w:rsidRDefault="0022384F" w:rsidP="008A67F2">
    <w:pPr>
      <w:pStyle w:val="Header"/>
      <w:jc w:val="center"/>
      <w:rPr>
        <w:b/>
        <w:i/>
        <w:color w:val="FF0000"/>
        <w:sz w:val="36"/>
        <w:szCs w:val="36"/>
      </w:rPr>
    </w:pPr>
    <w:r>
      <w:rPr>
        <w:b/>
        <w:i/>
        <w:sz w:val="36"/>
        <w:szCs w:val="36"/>
      </w:rPr>
      <w:t xml:space="preserve">May 1, 2016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276D62"/>
    <w:multiLevelType w:val="hybridMultilevel"/>
    <w:tmpl w:val="FBA234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484D34"/>
    <w:multiLevelType w:val="hybridMultilevel"/>
    <w:tmpl w:val="31E6A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670DBC"/>
    <w:multiLevelType w:val="hybridMultilevel"/>
    <w:tmpl w:val="2E1661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67F5942"/>
    <w:multiLevelType w:val="hybridMultilevel"/>
    <w:tmpl w:val="15B66AC8"/>
    <w:lvl w:ilvl="0" w:tplc="04090005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04" w:hanging="360"/>
      </w:pPr>
      <w:rPr>
        <w:rFonts w:ascii="Wingdings" w:hAnsi="Wingdings" w:hint="default"/>
      </w:rPr>
    </w:lvl>
  </w:abstractNum>
  <w:abstractNum w:abstractNumId="4">
    <w:nsid w:val="670C783D"/>
    <w:multiLevelType w:val="hybridMultilevel"/>
    <w:tmpl w:val="3C74A7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MDIwMjU1NjcwNjVR0lEKTi0uzszPAykwqgUAr7e4ACwAAAA="/>
  </w:docVars>
  <w:rsids>
    <w:rsidRoot w:val="00332BD2"/>
    <w:rsid w:val="00007D46"/>
    <w:rsid w:val="00040F48"/>
    <w:rsid w:val="000A47E8"/>
    <w:rsid w:val="000C4B9A"/>
    <w:rsid w:val="000F099C"/>
    <w:rsid w:val="001239CC"/>
    <w:rsid w:val="001430DD"/>
    <w:rsid w:val="00152F21"/>
    <w:rsid w:val="001534EC"/>
    <w:rsid w:val="00196F5C"/>
    <w:rsid w:val="001B653E"/>
    <w:rsid w:val="001C56B2"/>
    <w:rsid w:val="001C735B"/>
    <w:rsid w:val="001D6391"/>
    <w:rsid w:val="001D79B4"/>
    <w:rsid w:val="0022384F"/>
    <w:rsid w:val="00297762"/>
    <w:rsid w:val="00304979"/>
    <w:rsid w:val="0030761A"/>
    <w:rsid w:val="003168CB"/>
    <w:rsid w:val="00332BD2"/>
    <w:rsid w:val="003506DB"/>
    <w:rsid w:val="0035154E"/>
    <w:rsid w:val="003746EB"/>
    <w:rsid w:val="00374714"/>
    <w:rsid w:val="003A1783"/>
    <w:rsid w:val="003A1F29"/>
    <w:rsid w:val="003D021F"/>
    <w:rsid w:val="003D3F33"/>
    <w:rsid w:val="003E040F"/>
    <w:rsid w:val="003F67A6"/>
    <w:rsid w:val="00446CB3"/>
    <w:rsid w:val="00452259"/>
    <w:rsid w:val="004B20C3"/>
    <w:rsid w:val="004C7558"/>
    <w:rsid w:val="004D470D"/>
    <w:rsid w:val="004F0998"/>
    <w:rsid w:val="00500F1B"/>
    <w:rsid w:val="00516B56"/>
    <w:rsid w:val="0054117B"/>
    <w:rsid w:val="005479F3"/>
    <w:rsid w:val="00593431"/>
    <w:rsid w:val="005B215C"/>
    <w:rsid w:val="005B6F6E"/>
    <w:rsid w:val="005C497E"/>
    <w:rsid w:val="006B1780"/>
    <w:rsid w:val="006E251D"/>
    <w:rsid w:val="006F6CA9"/>
    <w:rsid w:val="00700A42"/>
    <w:rsid w:val="00732D1B"/>
    <w:rsid w:val="00745DDD"/>
    <w:rsid w:val="007938AE"/>
    <w:rsid w:val="007A2610"/>
    <w:rsid w:val="007F35CC"/>
    <w:rsid w:val="00843533"/>
    <w:rsid w:val="0085129F"/>
    <w:rsid w:val="00855552"/>
    <w:rsid w:val="00864D5B"/>
    <w:rsid w:val="00897ECE"/>
    <w:rsid w:val="008A67F2"/>
    <w:rsid w:val="008E7A58"/>
    <w:rsid w:val="008F78E2"/>
    <w:rsid w:val="009265DD"/>
    <w:rsid w:val="00951E02"/>
    <w:rsid w:val="00953699"/>
    <w:rsid w:val="0099606F"/>
    <w:rsid w:val="009A3CC5"/>
    <w:rsid w:val="009C00B7"/>
    <w:rsid w:val="009F1D6A"/>
    <w:rsid w:val="00A512DB"/>
    <w:rsid w:val="00A519EE"/>
    <w:rsid w:val="00A82A03"/>
    <w:rsid w:val="00A918A1"/>
    <w:rsid w:val="00A95808"/>
    <w:rsid w:val="00AA0B65"/>
    <w:rsid w:val="00AB63D2"/>
    <w:rsid w:val="00AD56DD"/>
    <w:rsid w:val="00AE1797"/>
    <w:rsid w:val="00B326D3"/>
    <w:rsid w:val="00B66BFF"/>
    <w:rsid w:val="00B80428"/>
    <w:rsid w:val="00B84E51"/>
    <w:rsid w:val="00B87036"/>
    <w:rsid w:val="00B97B12"/>
    <w:rsid w:val="00BA40AA"/>
    <w:rsid w:val="00C11B1D"/>
    <w:rsid w:val="00C24135"/>
    <w:rsid w:val="00C73FC1"/>
    <w:rsid w:val="00C76EE1"/>
    <w:rsid w:val="00C85D52"/>
    <w:rsid w:val="00CA2AB6"/>
    <w:rsid w:val="00CC518B"/>
    <w:rsid w:val="00CC729E"/>
    <w:rsid w:val="00D41BFA"/>
    <w:rsid w:val="00D97F03"/>
    <w:rsid w:val="00DD4BF2"/>
    <w:rsid w:val="00E10D91"/>
    <w:rsid w:val="00E24412"/>
    <w:rsid w:val="00E353B7"/>
    <w:rsid w:val="00E46197"/>
    <w:rsid w:val="00E82CB7"/>
    <w:rsid w:val="00EA7EDF"/>
    <w:rsid w:val="00EB6190"/>
    <w:rsid w:val="00F07F68"/>
    <w:rsid w:val="00F13C66"/>
    <w:rsid w:val="00F13F90"/>
    <w:rsid w:val="00F72A5B"/>
    <w:rsid w:val="00F8204A"/>
    <w:rsid w:val="00FA7F34"/>
    <w:rsid w:val="00FB6025"/>
    <w:rsid w:val="00FC7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040F"/>
  </w:style>
  <w:style w:type="paragraph" w:styleId="Heading1">
    <w:name w:val="heading 1"/>
    <w:basedOn w:val="Normal"/>
    <w:next w:val="Normal"/>
    <w:link w:val="Heading1Char"/>
    <w:uiPriority w:val="9"/>
    <w:qFormat/>
    <w:rsid w:val="003E040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040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040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04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04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04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04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04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04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2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332B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332B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332BD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3-Accent1">
    <w:name w:val="Medium Grid 3 Accent 1"/>
    <w:basedOn w:val="TableNormal"/>
    <w:uiPriority w:val="69"/>
    <w:rsid w:val="00332BD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2-Accent1">
    <w:name w:val="Medium Grid 2 Accent 1"/>
    <w:basedOn w:val="TableNormal"/>
    <w:uiPriority w:val="68"/>
    <w:rsid w:val="00332BD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7A2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497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6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7F2"/>
  </w:style>
  <w:style w:type="paragraph" w:styleId="Footer">
    <w:name w:val="footer"/>
    <w:basedOn w:val="Normal"/>
    <w:link w:val="FooterChar"/>
    <w:uiPriority w:val="99"/>
    <w:unhideWhenUsed/>
    <w:rsid w:val="008A6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7F2"/>
  </w:style>
  <w:style w:type="paragraph" w:customStyle="1" w:styleId="HeaderOdd">
    <w:name w:val="Header Odd"/>
    <w:basedOn w:val="NoSpacing"/>
    <w:rsid w:val="008A67F2"/>
    <w:pPr>
      <w:pBdr>
        <w:bottom w:val="single" w:sz="4" w:space="1" w:color="4F81BD" w:themeColor="accent1"/>
      </w:pBdr>
      <w:jc w:val="right"/>
    </w:pPr>
    <w:rPr>
      <w:rFonts w:cs="Times New Roman"/>
      <w:b/>
      <w:color w:val="1F497D" w:themeColor="text2"/>
      <w:sz w:val="20"/>
      <w:szCs w:val="20"/>
      <w:lang w:eastAsia="ja-JP"/>
    </w:rPr>
  </w:style>
  <w:style w:type="paragraph" w:styleId="NoSpacing">
    <w:name w:val="No Spacing"/>
    <w:uiPriority w:val="1"/>
    <w:qFormat/>
    <w:rsid w:val="003E040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6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7F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E040F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04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040F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040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040F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040F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040F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040F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040F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E040F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E040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E040F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40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040F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E040F"/>
    <w:rPr>
      <w:b/>
      <w:bCs/>
    </w:rPr>
  </w:style>
  <w:style w:type="character" w:styleId="Emphasis">
    <w:name w:val="Emphasis"/>
    <w:basedOn w:val="DefaultParagraphFont"/>
    <w:uiPriority w:val="20"/>
    <w:qFormat/>
    <w:rsid w:val="003E040F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3E040F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E040F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040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040F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E040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E04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E040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E040F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E040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E040F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040F"/>
  </w:style>
  <w:style w:type="paragraph" w:styleId="Heading1">
    <w:name w:val="heading 1"/>
    <w:basedOn w:val="Normal"/>
    <w:next w:val="Normal"/>
    <w:link w:val="Heading1Char"/>
    <w:uiPriority w:val="9"/>
    <w:qFormat/>
    <w:rsid w:val="003E040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040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040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04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04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04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04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04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04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2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332B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332B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332BD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3-Accent1">
    <w:name w:val="Medium Grid 3 Accent 1"/>
    <w:basedOn w:val="TableNormal"/>
    <w:uiPriority w:val="69"/>
    <w:rsid w:val="00332BD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2-Accent1">
    <w:name w:val="Medium Grid 2 Accent 1"/>
    <w:basedOn w:val="TableNormal"/>
    <w:uiPriority w:val="68"/>
    <w:rsid w:val="00332BD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7A2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497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6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7F2"/>
  </w:style>
  <w:style w:type="paragraph" w:styleId="Footer">
    <w:name w:val="footer"/>
    <w:basedOn w:val="Normal"/>
    <w:link w:val="FooterChar"/>
    <w:uiPriority w:val="99"/>
    <w:unhideWhenUsed/>
    <w:rsid w:val="008A67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7F2"/>
  </w:style>
  <w:style w:type="paragraph" w:customStyle="1" w:styleId="HeaderOdd">
    <w:name w:val="Header Odd"/>
    <w:basedOn w:val="NoSpacing"/>
    <w:rsid w:val="008A67F2"/>
    <w:pPr>
      <w:pBdr>
        <w:bottom w:val="single" w:sz="4" w:space="1" w:color="4F81BD" w:themeColor="accent1"/>
      </w:pBdr>
      <w:jc w:val="right"/>
    </w:pPr>
    <w:rPr>
      <w:rFonts w:cs="Times New Roman"/>
      <w:b/>
      <w:color w:val="1F497D" w:themeColor="text2"/>
      <w:sz w:val="20"/>
      <w:szCs w:val="20"/>
      <w:lang w:eastAsia="ja-JP"/>
    </w:rPr>
  </w:style>
  <w:style w:type="paragraph" w:styleId="NoSpacing">
    <w:name w:val="No Spacing"/>
    <w:uiPriority w:val="1"/>
    <w:qFormat/>
    <w:rsid w:val="003E040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67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7F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E040F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04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040F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040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040F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040F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040F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040F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040F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E040F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E040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E040F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40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040F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E040F"/>
    <w:rPr>
      <w:b/>
      <w:bCs/>
    </w:rPr>
  </w:style>
  <w:style w:type="character" w:styleId="Emphasis">
    <w:name w:val="Emphasis"/>
    <w:basedOn w:val="DefaultParagraphFont"/>
    <w:uiPriority w:val="20"/>
    <w:qFormat/>
    <w:rsid w:val="003E040F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3E040F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E040F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040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040F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E040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E04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E040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E040F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E040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E040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scacap.org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sc-headstart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cchildcare.org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scacap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sc-headstart.org" TargetMode="External"/><Relationship Id="rId14" Type="http://schemas.openxmlformats.org/officeDocument/2006/relationships/hyperlink" Target="http://www.scchildcar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485E4B-C66F-4FDD-9DEE-1E345A8E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35</Words>
  <Characters>533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 Department of Social Services</Company>
  <LinksUpToDate>false</LinksUpToDate>
  <CharactersWithSpaces>6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ate Roach</cp:lastModifiedBy>
  <cp:revision>2</cp:revision>
  <cp:lastPrinted>2015-12-16T21:07:00Z</cp:lastPrinted>
  <dcterms:created xsi:type="dcterms:W3CDTF">2016-08-16T18:32:00Z</dcterms:created>
  <dcterms:modified xsi:type="dcterms:W3CDTF">2016-08-16T18:32:00Z</dcterms:modified>
</cp:coreProperties>
</file>